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July 31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db33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3Z</dcterms:created>
  <dcterms:modified xsi:type="dcterms:W3CDTF">2019-03-13T15:53:43Z</dcterms:modified>
</cp:coreProperties>
</file>